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8E0A4" w14:textId="0F00E2BC" w:rsidR="00B86C93" w:rsidRDefault="00B86C93" w:rsidP="00B86C93">
      <w:pPr>
        <w:rPr>
          <w:b/>
          <w:bCs/>
          <w:u w:val="single"/>
          <w:lang w:eastAsia="en-GB"/>
        </w:rPr>
      </w:pPr>
      <w:r w:rsidRPr="00B86C93">
        <w:rPr>
          <w:b/>
          <w:bCs/>
          <w:u w:val="single"/>
          <w:lang w:eastAsia="en-GB"/>
        </w:rPr>
        <w:t>USERS </w:t>
      </w:r>
    </w:p>
    <w:p w14:paraId="3006FA60" w14:textId="77777777" w:rsidR="00B86C93" w:rsidRPr="00B86C93" w:rsidRDefault="00B86C93" w:rsidP="00B86C93">
      <w:pPr>
        <w:rPr>
          <w:b/>
          <w:bCs/>
          <w:u w:val="single"/>
          <w:lang w:eastAsia="en-GB"/>
        </w:rPr>
      </w:pP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500"/>
      </w:tblGrid>
      <w:tr w:rsidR="00B86C93" w:rsidRPr="00B86C93" w14:paraId="4C2334A2" w14:textId="77777777" w:rsidTr="00B86C93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EB2CD1" w14:textId="77777777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86C93">
              <w:rPr>
                <w:rFonts w:ascii="Calibri" w:eastAsia="Times New Roman" w:hAnsi="Calibri" w:cs="Calibri"/>
                <w:b/>
                <w:bCs/>
                <w:lang w:eastAsia="en-GB"/>
              </w:rPr>
              <w:t>Name</w:t>
            </w:r>
            <w:r w:rsidRPr="00B86C93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233E8A" w14:textId="44FA275F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86C93">
              <w:rPr>
                <w:rFonts w:ascii="Calibri" w:eastAsia="Times New Roman" w:hAnsi="Calibri" w:cs="Calibri"/>
                <w:b/>
                <w:bCs/>
                <w:lang w:eastAsia="en-GB"/>
              </w:rPr>
              <w:t>Description</w:t>
            </w:r>
          </w:p>
        </w:tc>
      </w:tr>
      <w:tr w:rsidR="00B86C93" w:rsidRPr="00B86C93" w14:paraId="7A1A1C21" w14:textId="77777777" w:rsidTr="00B86C93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DA71878" w14:textId="2871E37A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B86C93">
              <w:rPr>
                <w:rFonts w:ascii="Calibri" w:eastAsia="Times New Roman" w:hAnsi="Calibri" w:cs="Calibri"/>
                <w:lang w:val="en-US" w:eastAsia="en-GB"/>
              </w:rPr>
              <w:t>User</w:t>
            </w:r>
            <w:r w:rsidRPr="00B86C93">
              <w:rPr>
                <w:rFonts w:ascii="Calibri" w:eastAsia="Times New Roman" w:hAnsi="Calibri" w:cs="Calibri"/>
                <w:lang w:eastAsia="en-GB"/>
              </w:rPr>
              <w:t> </w:t>
            </w:r>
            <w:r w:rsidR="00E97E6B">
              <w:rPr>
                <w:rFonts w:ascii="Calibri" w:eastAsia="Times New Roman" w:hAnsi="Calibri" w:cs="Calibri"/>
                <w:lang w:eastAsia="en-GB"/>
              </w:rPr>
              <w:t>/ Customer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66AE840" w14:textId="7BEB3385" w:rsidR="00934F13" w:rsidRPr="00934F13" w:rsidRDefault="009242CB" w:rsidP="00B86C9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9242CB">
              <w:rPr>
                <w:rFonts w:ascii="Calibri" w:eastAsia="Times New Roman" w:hAnsi="Calibri" w:cs="Calibri"/>
                <w:lang w:eastAsia="en-GB"/>
              </w:rPr>
              <w:t xml:space="preserve">Customer </w:t>
            </w:r>
            <w:proofErr w:type="gramStart"/>
            <w:r w:rsidRPr="009242CB">
              <w:rPr>
                <w:rFonts w:ascii="Calibri" w:eastAsia="Times New Roman" w:hAnsi="Calibri" w:cs="Calibri"/>
                <w:lang w:eastAsia="en-GB"/>
              </w:rPr>
              <w:t>is able to</w:t>
            </w:r>
            <w:proofErr w:type="gramEnd"/>
            <w:r w:rsidRPr="009242CB">
              <w:rPr>
                <w:rFonts w:ascii="Calibri" w:eastAsia="Times New Roman" w:hAnsi="Calibri" w:cs="Calibri"/>
                <w:lang w:eastAsia="en-GB"/>
              </w:rPr>
              <w:t xml:space="preserve"> log into the application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 which displays their account details, </w:t>
            </w:r>
            <w:r w:rsidRPr="00934F13">
              <w:rPr>
                <w:rFonts w:ascii="Calibri" w:eastAsia="Times New Roman" w:hAnsi="Calibri" w:cs="Calibri"/>
                <w:color w:val="FF0000"/>
                <w:lang w:eastAsia="en-GB"/>
              </w:rPr>
              <w:t>make</w:t>
            </w:r>
            <w:r w:rsidR="00934F13" w:rsidRPr="00934F13">
              <w:rPr>
                <w:rFonts w:ascii="Calibri" w:eastAsia="Times New Roman" w:hAnsi="Calibri" w:cs="Calibri"/>
                <w:color w:val="FF0000"/>
                <w:lang w:eastAsia="en-GB"/>
              </w:rPr>
              <w:t xml:space="preserve"> changes</w:t>
            </w:r>
            <w:r w:rsidR="00934F13">
              <w:rPr>
                <w:rFonts w:ascii="Calibri" w:eastAsia="Times New Roman" w:hAnsi="Calibri" w:cs="Calibri"/>
                <w:color w:val="FF0000"/>
                <w:lang w:eastAsia="en-GB"/>
              </w:rPr>
              <w:t xml:space="preserve">. </w:t>
            </w:r>
            <w:r w:rsidR="00934F13" w:rsidRPr="00BF28D8">
              <w:rPr>
                <w:rFonts w:ascii="Calibri" w:eastAsia="Times New Roman" w:hAnsi="Calibri" w:cs="Calibri"/>
                <w:lang w:eastAsia="en-GB"/>
              </w:rPr>
              <w:t xml:space="preserve">Customer be able to log </w:t>
            </w:r>
            <w:r w:rsidR="00BF28D8" w:rsidRPr="00BF28D8">
              <w:rPr>
                <w:rFonts w:ascii="Calibri" w:eastAsia="Times New Roman" w:hAnsi="Calibri" w:cs="Calibri"/>
                <w:lang w:eastAsia="en-GB"/>
              </w:rPr>
              <w:t>in fault</w:t>
            </w:r>
            <w:r w:rsidR="00A0493A">
              <w:rPr>
                <w:rFonts w:ascii="Calibri" w:eastAsia="Times New Roman" w:hAnsi="Calibri" w:cs="Calibri"/>
                <w:lang w:eastAsia="en-GB"/>
              </w:rPr>
              <w:t xml:space="preserve"> and add images at stages which are required. Customer to follow the troubleshoot procedure so resolve any common faults and issue.</w:t>
            </w:r>
          </w:p>
          <w:p w14:paraId="0E62A9D5" w14:textId="7A074E16" w:rsidR="00B86C93" w:rsidRPr="00B86C93" w:rsidRDefault="00B86C93" w:rsidP="00B86C9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</w:p>
        </w:tc>
      </w:tr>
      <w:tr w:rsidR="00E97E6B" w:rsidRPr="00B86C93" w14:paraId="1F7550D5" w14:textId="77777777" w:rsidTr="00B86C93"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82F89D6" w14:textId="77777777" w:rsidR="00E97E6B" w:rsidRPr="00B86C93" w:rsidRDefault="00E97E6B" w:rsidP="00B86C93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val="en-US" w:eastAsia="en-GB"/>
              </w:rPr>
            </w:pP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0FCC5113" w14:textId="77777777" w:rsidR="00C02266" w:rsidRDefault="00C02266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  <w:p w14:paraId="62C7A0EB" w14:textId="6B3C9FD3" w:rsidR="00C02266" w:rsidRDefault="00C02266" w:rsidP="00B86C93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136225A1" w14:textId="2C4EFD47" w:rsidR="00095C4A" w:rsidRDefault="00095C4A"/>
    <w:p w14:paraId="3EA383C2" w14:textId="74964982" w:rsidR="00C02266" w:rsidRPr="00C02266" w:rsidRDefault="00C02266" w:rsidP="00C02266">
      <w:pPr>
        <w:rPr>
          <w:b/>
          <w:bCs/>
          <w:u w:val="single"/>
          <w:lang w:eastAsia="en-GB"/>
        </w:rPr>
      </w:pPr>
      <w:r w:rsidRPr="00C02266">
        <w:rPr>
          <w:b/>
          <w:bCs/>
          <w:u w:val="single"/>
          <w:lang w:eastAsia="en-GB"/>
        </w:rPr>
        <w:t>Personas</w:t>
      </w:r>
    </w:p>
    <w:tbl>
      <w:tblPr>
        <w:tblW w:w="900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00"/>
        <w:gridCol w:w="4500"/>
      </w:tblGrid>
      <w:tr w:rsidR="00C02266" w:rsidRPr="00C02266" w14:paraId="73ABE8E5" w14:textId="77777777" w:rsidTr="00C02266"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2026FD6" w14:textId="77777777" w:rsidR="00C02266" w:rsidRPr="00C02266" w:rsidRDefault="00C02266" w:rsidP="00C0226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02266">
              <w:rPr>
                <w:rFonts w:ascii="Calibri" w:eastAsia="Times New Roman" w:hAnsi="Calibri" w:cs="Calibri"/>
                <w:b/>
                <w:bCs/>
                <w:u w:val="single"/>
                <w:lang w:eastAsia="en-GB"/>
              </w:rPr>
              <w:t>Persona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2892DB9" w14:textId="77777777" w:rsidR="00C02266" w:rsidRPr="00C02266" w:rsidRDefault="00C02266" w:rsidP="00C0226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02266">
              <w:rPr>
                <w:rFonts w:ascii="Calibri" w:eastAsia="Times New Roman" w:hAnsi="Calibri" w:cs="Calibri"/>
                <w:b/>
                <w:bCs/>
                <w:u w:val="single"/>
                <w:lang w:eastAsia="en-GB"/>
              </w:rPr>
              <w:t>Description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C02266" w:rsidRPr="00C02266" w14:paraId="283E2ECD" w14:textId="77777777" w:rsidTr="00C02266"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C582FF" w14:textId="2635D343" w:rsidR="00C02266" w:rsidRPr="00C02266" w:rsidRDefault="00C02266" w:rsidP="00C02266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Joe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 (Standard User) </w:t>
            </w:r>
          </w:p>
        </w:tc>
        <w:tc>
          <w:tcPr>
            <w:tcW w:w="45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03F521E" w14:textId="14D36D39" w:rsidR="00C02266" w:rsidRPr="00C02266" w:rsidRDefault="00C02266" w:rsidP="00C02266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Joe is </w:t>
            </w:r>
            <w:r w:rsidR="00C41647">
              <w:rPr>
                <w:rFonts w:ascii="Calibri" w:eastAsia="Times New Roman" w:hAnsi="Calibri" w:cs="Calibri"/>
                <w:lang w:eastAsia="en-GB"/>
              </w:rPr>
              <w:t>3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>5 year old adult</w:t>
            </w:r>
            <w:r w:rsidR="00C41647">
              <w:rPr>
                <w:rFonts w:ascii="Calibri" w:eastAsia="Times New Roman" w:hAnsi="Calibri" w:cs="Calibri"/>
                <w:lang w:eastAsia="en-GB"/>
              </w:rPr>
              <w:t xml:space="preserve"> that </w:t>
            </w:r>
            <w:r w:rsidR="008A6C92">
              <w:rPr>
                <w:rFonts w:ascii="Calibri" w:eastAsia="Times New Roman" w:hAnsi="Calibri" w:cs="Calibri"/>
                <w:lang w:eastAsia="en-GB"/>
              </w:rPr>
              <w:t xml:space="preserve">owns a phone repair </w:t>
            </w:r>
            <w:proofErr w:type="gramStart"/>
            <w:r w:rsidR="008A6C92">
              <w:rPr>
                <w:rFonts w:ascii="Calibri" w:eastAsia="Times New Roman" w:hAnsi="Calibri" w:cs="Calibri"/>
                <w:lang w:eastAsia="en-GB"/>
              </w:rPr>
              <w:t>shop</w:t>
            </w:r>
            <w:r w:rsidR="00C41647">
              <w:rPr>
                <w:rFonts w:ascii="Calibri" w:eastAsia="Times New Roman" w:hAnsi="Calibri" w:cs="Calibri"/>
                <w:lang w:eastAsia="en-GB"/>
              </w:rPr>
              <w:t xml:space="preserve">  </w:t>
            </w:r>
            <w:r w:rsidR="008A6C92">
              <w:rPr>
                <w:rFonts w:ascii="Calibri" w:eastAsia="Times New Roman" w:hAnsi="Calibri" w:cs="Calibri"/>
                <w:lang w:eastAsia="en-GB"/>
              </w:rPr>
              <w:t>phone</w:t>
            </w:r>
            <w:proofErr w:type="gramEnd"/>
            <w:r w:rsidR="008A6C92">
              <w:rPr>
                <w:rFonts w:ascii="Calibri" w:eastAsia="Times New Roman" w:hAnsi="Calibri" w:cs="Calibri"/>
                <w:lang w:eastAsia="en-GB"/>
              </w:rPr>
              <w:t xml:space="preserve"> line, Broadband service, and card payment services for his small business</w:t>
            </w:r>
            <w:r w:rsidR="00C41647">
              <w:rPr>
                <w:rFonts w:ascii="Calibri" w:eastAsia="Times New Roman" w:hAnsi="Calibri" w:cs="Calibri"/>
                <w:lang w:eastAsia="en-GB"/>
              </w:rPr>
              <w:t xml:space="preserve">. </w:t>
            </w:r>
          </w:p>
        </w:tc>
      </w:tr>
    </w:tbl>
    <w:p w14:paraId="25E48EC2" w14:textId="77777777" w:rsidR="00C41647" w:rsidRDefault="00C41647">
      <w:pPr>
        <w:rPr>
          <w:rStyle w:val="normaltextrun"/>
          <w:rFonts w:ascii="Calibri Light" w:hAnsi="Calibri Light" w:cs="Calibri Light"/>
          <w:b/>
          <w:bCs/>
          <w:color w:val="4471C4"/>
          <w:u w:val="single"/>
          <w:shd w:val="clear" w:color="auto" w:fill="FFFFFF"/>
        </w:rPr>
      </w:pPr>
    </w:p>
    <w:p w14:paraId="6D57492F" w14:textId="1C023006" w:rsidR="00C02266" w:rsidRDefault="00C41647">
      <w:pPr>
        <w:rPr>
          <w:b/>
          <w:bCs/>
          <w:u w:val="single"/>
          <w:lang w:eastAsia="en-GB"/>
        </w:rPr>
      </w:pPr>
      <w:r w:rsidRPr="00C41647">
        <w:rPr>
          <w:b/>
          <w:bCs/>
          <w:u w:val="single"/>
          <w:lang w:eastAsia="en-GB"/>
        </w:rPr>
        <w:t>USER STORY</w:t>
      </w:r>
    </w:p>
    <w:p w14:paraId="784025EB" w14:textId="68998889" w:rsidR="00C41647" w:rsidRPr="00C41647" w:rsidRDefault="00C41647" w:rsidP="00660049">
      <w:pPr>
        <w:rPr>
          <w:b/>
          <w:bCs/>
          <w:u w:val="single"/>
          <w:lang w:eastAsia="en-GB"/>
        </w:rPr>
      </w:pPr>
      <w:r w:rsidRPr="00C41647">
        <w:rPr>
          <w:b/>
          <w:bCs/>
          <w:u w:val="single"/>
          <w:lang w:eastAsia="en-GB"/>
        </w:rPr>
        <w:t xml:space="preserve">Story for </w:t>
      </w:r>
      <w:r w:rsidRPr="00660049">
        <w:rPr>
          <w:b/>
          <w:bCs/>
          <w:u w:val="single"/>
          <w:lang w:eastAsia="en-GB"/>
        </w:rPr>
        <w:t>Joe</w:t>
      </w:r>
      <w:r w:rsidRPr="00C02266">
        <w:rPr>
          <w:b/>
          <w:bCs/>
          <w:u w:val="single"/>
          <w:lang w:eastAsia="en-GB"/>
        </w:rPr>
        <w:t xml:space="preserve"> </w:t>
      </w:r>
      <w:r w:rsidRPr="00C41647">
        <w:rPr>
          <w:b/>
          <w:bCs/>
          <w:u w:val="single"/>
          <w:lang w:eastAsia="en-GB"/>
        </w:rPr>
        <w:t>(</w:t>
      </w:r>
      <w:r w:rsidRPr="00660049">
        <w:rPr>
          <w:b/>
          <w:bCs/>
          <w:u w:val="single"/>
          <w:lang w:eastAsia="en-GB"/>
        </w:rPr>
        <w:t>User/Customer</w:t>
      </w:r>
      <w:r w:rsidRPr="00C41647">
        <w:rPr>
          <w:b/>
          <w:bCs/>
          <w:u w:val="single"/>
          <w:lang w:eastAsia="en-GB"/>
        </w:rPr>
        <w:t>)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10"/>
        <w:gridCol w:w="2610"/>
        <w:gridCol w:w="3780"/>
      </w:tblGrid>
      <w:tr w:rsidR="00C41647" w:rsidRPr="00C41647" w14:paraId="6E3D9DFE" w14:textId="77777777" w:rsidTr="00C41647">
        <w:trPr>
          <w:trHeight w:val="40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FBA700" w14:textId="77777777" w:rsidR="00C41647" w:rsidRPr="00C41647" w:rsidRDefault="00C41647" w:rsidP="00C4164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b/>
                <w:bCs/>
                <w:lang w:eastAsia="en-GB"/>
              </w:rPr>
              <w:t>User Story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4283F2" w14:textId="77777777" w:rsidR="00C41647" w:rsidRPr="00C41647" w:rsidRDefault="00C41647" w:rsidP="00C4164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b/>
                <w:bCs/>
                <w:lang w:eastAsia="en-GB"/>
              </w:rPr>
              <w:t>Notes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CC7F55" w14:textId="77777777" w:rsidR="00C41647" w:rsidRPr="00C41647" w:rsidRDefault="00C41647" w:rsidP="00C41647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b/>
                <w:bCs/>
                <w:lang w:eastAsia="en-GB"/>
              </w:rPr>
              <w:t>Acceptance Test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> </w:t>
            </w:r>
          </w:p>
        </w:tc>
      </w:tr>
      <w:tr w:rsidR="00C41647" w:rsidRPr="00C41647" w14:paraId="5F4D3FC4" w14:textId="77777777" w:rsidTr="00C41647">
        <w:trPr>
          <w:trHeight w:val="2025"/>
        </w:trPr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E3095E" w14:textId="76828216" w:rsidR="00C41647" w:rsidRPr="00C41647" w:rsidRDefault="00660049" w:rsidP="00C4164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Joe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Style w:val="normaltextrun"/>
                <w:rFonts w:ascii="Calibri" w:hAnsi="Calibri" w:cs="Calibri"/>
                <w:color w:val="000000"/>
                <w:shd w:val="clear" w:color="auto" w:fill="FFFFFF"/>
              </w:rPr>
              <w:t>wants to log into his account using his email address and password.</w:t>
            </w:r>
          </w:p>
        </w:tc>
        <w:tc>
          <w:tcPr>
            <w:tcW w:w="26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EDC6A6" w14:textId="4D6DA7BA" w:rsidR="00660049" w:rsidRDefault="00C41647" w:rsidP="00C41647">
            <w:pPr>
              <w:spacing w:after="0" w:line="240" w:lineRule="auto"/>
              <w:textAlignment w:val="baseline"/>
              <w:rPr>
                <w:rFonts w:ascii="Calibri" w:eastAsia="Times New Roman" w:hAnsi="Calibri" w:cs="Calibri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lang w:eastAsia="en-GB"/>
              </w:rPr>
              <w:t xml:space="preserve">This will allow </w:t>
            </w:r>
            <w:r w:rsidR="00660049">
              <w:rPr>
                <w:rFonts w:ascii="Calibri" w:eastAsia="Times New Roman" w:hAnsi="Calibri" w:cs="Calibri"/>
                <w:lang w:eastAsia="en-GB"/>
              </w:rPr>
              <w:t>Joe</w:t>
            </w:r>
            <w:r w:rsidR="00660049" w:rsidRPr="00C02266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 xml:space="preserve">to access the benefits of a </w:t>
            </w:r>
            <w:r w:rsidR="00265366">
              <w:rPr>
                <w:rFonts w:ascii="Calibri" w:eastAsia="Times New Roman" w:hAnsi="Calibri" w:cs="Calibri"/>
                <w:lang w:eastAsia="en-GB"/>
              </w:rPr>
              <w:t>customer</w:t>
            </w:r>
            <w:r w:rsidRPr="00C41647">
              <w:rPr>
                <w:rFonts w:ascii="Calibri" w:eastAsia="Times New Roman" w:hAnsi="Calibri" w:cs="Calibri"/>
                <w:lang w:eastAsia="en-GB"/>
              </w:rPr>
              <w:t xml:space="preserve">, </w:t>
            </w:r>
            <w:proofErr w:type="gramStart"/>
            <w:r w:rsidRPr="00C41647">
              <w:rPr>
                <w:rFonts w:ascii="Calibri" w:eastAsia="Times New Roman" w:hAnsi="Calibri" w:cs="Calibri"/>
                <w:lang w:eastAsia="en-GB"/>
              </w:rPr>
              <w:t>I.e.</w:t>
            </w:r>
            <w:proofErr w:type="gramEnd"/>
            <w:r w:rsidR="00265366">
              <w:rPr>
                <w:rFonts w:ascii="Calibri" w:eastAsia="Times New Roman" w:hAnsi="Calibri" w:cs="Calibri"/>
                <w:lang w:eastAsia="en-GB"/>
              </w:rPr>
              <w:t xml:space="preserve"> viewing account details, logging faults </w:t>
            </w:r>
          </w:p>
          <w:p w14:paraId="3CEB2ACC" w14:textId="49E5A4BD" w:rsidR="00C41647" w:rsidRPr="00C41647" w:rsidRDefault="00C41647" w:rsidP="00C4164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 w:rsidRPr="00C41647">
              <w:rPr>
                <w:rFonts w:ascii="Calibri" w:eastAsia="Times New Roman" w:hAnsi="Calibri" w:cs="Calibri"/>
                <w:lang w:eastAsia="en-GB"/>
              </w:rPr>
              <w:t>  </w:t>
            </w:r>
          </w:p>
        </w:tc>
        <w:tc>
          <w:tcPr>
            <w:tcW w:w="37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4D5B12C" w14:textId="382245E4" w:rsidR="00C41647" w:rsidRPr="00C41647" w:rsidRDefault="00E6794A" w:rsidP="00C41647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  <w:r>
              <w:rPr>
                <w:rFonts w:ascii="Calibri" w:eastAsia="Times New Roman" w:hAnsi="Calibri" w:cs="Calibri"/>
                <w:lang w:eastAsia="en-GB"/>
              </w:rPr>
              <w:t>Joe</w:t>
            </w:r>
            <w:r w:rsidRPr="00C02266">
              <w:rPr>
                <w:rFonts w:ascii="Calibri" w:eastAsia="Times New Roman" w:hAnsi="Calibri" w:cs="Calibri"/>
                <w:lang w:eastAsia="en-GB"/>
              </w:rPr>
              <w:t xml:space="preserve"> </w:t>
            </w:r>
            <w:r>
              <w:rPr>
                <w:rFonts w:ascii="Calibri" w:eastAsia="Times New Roman" w:hAnsi="Calibri" w:cs="Calibri"/>
                <w:lang w:eastAsia="en-GB"/>
              </w:rPr>
              <w:t xml:space="preserve">logs in to this </w:t>
            </w:r>
            <w:r w:rsidR="00C41647" w:rsidRPr="00C41647">
              <w:rPr>
                <w:rFonts w:ascii="Calibri" w:eastAsia="Times New Roman" w:hAnsi="Calibri" w:cs="Calibri"/>
                <w:lang w:eastAsia="en-GB"/>
              </w:rPr>
              <w:t>account: </w:t>
            </w:r>
          </w:p>
          <w:p w14:paraId="1A58E4C6" w14:textId="2A2B522A" w:rsidR="00C41647" w:rsidRPr="00E6794A" w:rsidRDefault="00C41647" w:rsidP="00E6794A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  <w:lang w:eastAsia="en-GB"/>
              </w:rPr>
            </w:pPr>
          </w:p>
        </w:tc>
      </w:tr>
    </w:tbl>
    <w:p w14:paraId="1AF9065C" w14:textId="77777777" w:rsidR="00C41647" w:rsidRPr="00C41647" w:rsidRDefault="00C41647">
      <w:pPr>
        <w:rPr>
          <w:b/>
          <w:bCs/>
          <w:u w:val="single"/>
          <w:lang w:eastAsia="en-GB"/>
        </w:rPr>
      </w:pPr>
    </w:p>
    <w:p w14:paraId="17FD0AFF" w14:textId="77777777" w:rsidR="00C41647" w:rsidRDefault="00C41647"/>
    <w:sectPr w:rsidR="00C41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B234E"/>
    <w:multiLevelType w:val="multilevel"/>
    <w:tmpl w:val="3762F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AB1A0C"/>
    <w:multiLevelType w:val="multilevel"/>
    <w:tmpl w:val="DC009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5DF4FFE"/>
    <w:multiLevelType w:val="hybridMultilevel"/>
    <w:tmpl w:val="37B0DD10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3" w15:restartNumberingAfterBreak="0">
    <w:nsid w:val="5BD36769"/>
    <w:multiLevelType w:val="multilevel"/>
    <w:tmpl w:val="F5148E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60F73907"/>
    <w:multiLevelType w:val="multilevel"/>
    <w:tmpl w:val="E320D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wtDA3M7Y0MTMwNzNS0lEKTi0uzszPAykwrAUAv0FgriwAAAA="/>
  </w:docVars>
  <w:rsids>
    <w:rsidRoot w:val="00493752"/>
    <w:rsid w:val="00051EF0"/>
    <w:rsid w:val="00095C4A"/>
    <w:rsid w:val="00246309"/>
    <w:rsid w:val="00265366"/>
    <w:rsid w:val="00493752"/>
    <w:rsid w:val="00660049"/>
    <w:rsid w:val="008A6C92"/>
    <w:rsid w:val="009242CB"/>
    <w:rsid w:val="00934F13"/>
    <w:rsid w:val="00A0493A"/>
    <w:rsid w:val="00B86C93"/>
    <w:rsid w:val="00BF28D8"/>
    <w:rsid w:val="00C02266"/>
    <w:rsid w:val="00C41647"/>
    <w:rsid w:val="00E6794A"/>
    <w:rsid w:val="00E97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CB396B"/>
  <w15:chartTrackingRefBased/>
  <w15:docId w15:val="{2A1677E6-4E00-4D81-BA9F-7E81EB282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B86C9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normaltextrun">
    <w:name w:val="normaltextrun"/>
    <w:basedOn w:val="DefaultParagraphFont"/>
    <w:rsid w:val="00B86C93"/>
  </w:style>
  <w:style w:type="character" w:customStyle="1" w:styleId="eop">
    <w:name w:val="eop"/>
    <w:basedOn w:val="DefaultParagraphFont"/>
    <w:rsid w:val="00B86C93"/>
  </w:style>
  <w:style w:type="paragraph" w:styleId="ListParagraph">
    <w:name w:val="List Paragraph"/>
    <w:basedOn w:val="Normal"/>
    <w:uiPriority w:val="34"/>
    <w:qFormat/>
    <w:rsid w:val="00E679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936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938796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030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1379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043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5581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3074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86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0489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309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832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45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2250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925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6276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0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6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564097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262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955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1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800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9602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9485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2345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67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782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505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03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47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9260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3585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503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8390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4969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065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6275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097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535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475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02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1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0437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906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6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6146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178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11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288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123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644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7432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673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7219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97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936C6F-802B-482F-BF0E-BA05824B3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, Muhammad (Student)</dc:creator>
  <cp:keywords/>
  <dc:description/>
  <cp:lastModifiedBy>Ismail, Muhammad (Student)</cp:lastModifiedBy>
  <cp:revision>3</cp:revision>
  <dcterms:created xsi:type="dcterms:W3CDTF">2022-02-09T16:45:00Z</dcterms:created>
  <dcterms:modified xsi:type="dcterms:W3CDTF">2022-02-09T18:24:00Z</dcterms:modified>
</cp:coreProperties>
</file>